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1C44AB82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4D08D7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9210</wp:posOffset>
                  </wp:positionV>
                  <wp:extent cx="1143000" cy="1143000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117460E3" w14:textId="468B844A" w:rsidR="00651A6C" w:rsidRDefault="00651A6C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PINARBAŞI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F0A2D69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2B9BE24B" w:rsidR="00853C2E" w:rsidRPr="00551766" w:rsidRDefault="00853C2E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KTOR ÖĞRETİM ÜYESİ</w:t>
            </w:r>
            <w:r w:rsidR="006F1A1E">
              <w:rPr>
                <w:rFonts w:ascii="Times New Roman" w:hAnsi="Times New Roman"/>
                <w:b/>
                <w:sz w:val="22"/>
              </w:rPr>
              <w:t xml:space="preserve"> KADROSU</w:t>
            </w:r>
            <w:r>
              <w:rPr>
                <w:rFonts w:ascii="Times New Roman" w:hAnsi="Times New Roman"/>
                <w:b/>
                <w:sz w:val="22"/>
              </w:rPr>
              <w:t>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19F0D0EB" w:rsidR="005B1863" w:rsidRPr="00651A6C" w:rsidRDefault="00651A6C" w:rsidP="00182996">
            <w:pPr>
              <w:ind w:right="57"/>
              <w:rPr>
                <w:rFonts w:ascii="Times New Roman" w:hAnsi="Times New Roman"/>
                <w:b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Pınarbaşı Meslek Yüksekokulu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oktor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Ö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ğretim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Ü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esi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1370FB7B" w:rsidR="00A82003" w:rsidRPr="005B1863" w:rsidRDefault="00A82003" w:rsidP="009C42CE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9C42CE"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4627936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doktora yaptığı üniversite, enstitü,  program beli</w:t>
            </w:r>
            <w:r w:rsidR="009014C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r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ilerek, mezuniyet tarihi ile ilgili alanda doktora unvanını alıp almadığı hususları açıklanmalıdı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2B62A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2B62A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4449FD11" w:rsidR="009C42CE" w:rsidRPr="005B1863" w:rsidRDefault="00A82003" w:rsidP="00A82003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 w:rsidR="009014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sınavından; yüksekokul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853C2E">
              <w:rPr>
                <w:rFonts w:ascii="Times New Roman" w:hAnsi="Times New Roman"/>
                <w:b/>
                <w:bCs/>
                <w:sz w:val="20"/>
                <w:szCs w:val="20"/>
              </w:rPr>
              <w:t>kadrosu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na yapılacak atamalar için en az 65 (altmış beş) puan ya da eşdeğeri kabul edilen bir dil sınavından en az 65 (altmış beş) puanın muadili bir puan almış olmak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7121DF2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Yabancı Dil puanı ile ilgili olarak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;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 adı, sınavın dönemi, sınav tarihi ve 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ınav 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onucu belirtilmelidir.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2B62A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2B62A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27EDF" w:rsidRPr="005B1863" w14:paraId="117DAFAC" w14:textId="77777777" w:rsidTr="00DB3377">
        <w:trPr>
          <w:trHeight w:val="3450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5F627DE8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="009014CE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BC2AE2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ınarbaşı Meslek</w:t>
            </w:r>
            <w:bookmarkStart w:id="0" w:name="_GoBack"/>
            <w:bookmarkEnd w:id="0"/>
            <w:r w:rsidR="009014CE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Yüksekokulunun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ktor Öğretim Üyesi Kadrosuna Atanabilmek için;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,c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 şartlardan en az birini sağlamış olmak.</w:t>
            </w:r>
          </w:p>
          <w:p w14:paraId="42E4DADC" w14:textId="77777777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82C2968" w14:textId="77777777" w:rsidR="009718DA" w:rsidRPr="00304952" w:rsidRDefault="00127EDF" w:rsidP="009718DA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="009718DA" w:rsidRPr="00304952">
              <w:rPr>
                <w:rStyle w:val="fontstyle01"/>
                <w:color w:val="auto"/>
                <w:sz w:val="20"/>
                <w:szCs w:val="20"/>
              </w:rPr>
              <w:t>En az 1 (bir) tanesi uluslararası indekslerde taranan hakemli dergilerde olmak</w:t>
            </w:r>
          </w:p>
          <w:p w14:paraId="74A0D068" w14:textId="3567D297" w:rsidR="00127EDF" w:rsidRPr="00304952" w:rsidRDefault="009718DA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Style w:val="fontstyle01"/>
                <w:color w:val="auto"/>
                <w:sz w:val="20"/>
                <w:szCs w:val="20"/>
              </w:rPr>
              <w:t>üzere</w:t>
            </w:r>
            <w:proofErr w:type="gramEnd"/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 toplamda en az 2 (iki) makale türünde yayın yapmış olmak</w:t>
            </w:r>
            <w:r w:rsidR="00127EDF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B06C5AB" w14:textId="77777777" w:rsidR="00304952" w:rsidRPr="00304952" w:rsidRDefault="00304952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3057AC09" w14:textId="0D89D3E5" w:rsidR="000C6142" w:rsidRPr="00304952" w:rsidRDefault="00620A2A" w:rsidP="006317E6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</w:t>
            </w:r>
            <w:r w:rsidR="00EA7CDE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uluslararası indekslerde taranan hakemli dergilerde ve diğer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kemli dergilerde yayımlanmış araştırma makaleleri hakkında bilgi verilmelidir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39FD83E0" w14:textId="77777777" w:rsidR="009718DA" w:rsidRPr="00304952" w:rsidRDefault="009718DA" w:rsidP="006317E6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E81F311" w14:textId="3A03C5B1" w:rsidR="00304952" w:rsidRPr="00304952" w:rsidRDefault="00127EDF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 w:rsidR="00155AFA"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a derecesini aldıktan sonra veya doktora sırasında yurtdışında ilgili veya görevlendirildiği bilim alanında en az 3 (üç) ay süre ile bir Yükseköğretim veya Araştırma Kurumunda çalışmış veya araştırmalarda bulunmuş olmak ve</w:t>
            </w:r>
          </w:p>
          <w:p w14:paraId="68AEDB6E" w14:textId="1A56A872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ablo 1a ve 2’den en az 50 (elli) puan almış olmak</w:t>
            </w:r>
          </w:p>
          <w:p w14:paraId="31BDC749" w14:textId="77777777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724EA0C" w14:textId="6F1862EB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unvanı aldıktan sonra veya doktora sırasında, yurtdışında hangi Yükseköğretim veya Araştırma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tığı veya araştırmada bulunduğu açıklanmalıdır.</w:t>
            </w:r>
            <w:r w:rsidRPr="00304952">
              <w:rPr>
                <w:color w:val="auto"/>
              </w:rPr>
              <w:t xml:space="preserve">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ı belirtilmelidir.</w:t>
            </w:r>
          </w:p>
          <w:p w14:paraId="4B43C46C" w14:textId="77777777" w:rsidR="009718DA" w:rsidRPr="00304952" w:rsidRDefault="009718DA" w:rsidP="009539D4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01DEC6FC" w14:textId="21C1FD75" w:rsidR="00304952" w:rsidRPr="00304952" w:rsidRDefault="00127EDF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c)</w:t>
            </w:r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 xml:space="preserve"> Alan indekslerinde taranan dergilerde en az 2 (iki) makale türünde yayın yapmış olmak ve ilaveten Tablo 1a ve 2’den en az 50 (elli) puan almış olmak. </w:t>
            </w:r>
          </w:p>
          <w:p w14:paraId="2A2539A9" w14:textId="77777777" w:rsidR="00304952" w:rsidRPr="00304952" w:rsidRDefault="00304952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</w:p>
          <w:p w14:paraId="44DB1B38" w14:textId="06448A90" w:rsidR="00DF06E4" w:rsidRPr="00053082" w:rsidRDefault="00304952" w:rsidP="00304952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alan indekslerinde taranan dergilerde yayımlanmış araştırma makaleleri hakkında bilgi verilmelidir</w:t>
            </w:r>
            <w:r w:rsidR="0005308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ın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,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</w:t>
            </w:r>
            <w:proofErr w:type="gramEnd"/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lmış olduğu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puan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lar ile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oplam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ı belirtilmelidir</w:t>
            </w:r>
            <w:r w:rsidR="00F65C1D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>.</w:t>
            </w:r>
            <w:r w:rsidR="00127EDF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45B41A" w14:textId="6F5545E5" w:rsidR="00AB14FA" w:rsidRDefault="00102699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9718DA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7342F91" w14:textId="77777777" w:rsidR="00AB14FA" w:rsidRDefault="00AB14FA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74F7C44" w14:textId="0AFB7109" w:rsidR="00127EDF" w:rsidRPr="00DF06E4" w:rsidRDefault="00AB14FA" w:rsidP="0010269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27EDF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76B38D3E" w14:textId="7C3A30B1" w:rsidR="00AB14FA" w:rsidRPr="00AB14FA" w:rsidRDefault="002B62A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14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FAC3183" w14:textId="3BF4717D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425D95B" w14:textId="7B106048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E4A9D65" w14:textId="77777777" w:rsidR="00AB14FA" w:rsidRDefault="00AB14FA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D9D1F89" w14:textId="4269C6BB" w:rsidR="00127EDF" w:rsidRPr="00127EDF" w:rsidRDefault="002B62A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D84CCF" w14:textId="105D0BA8" w:rsidR="00AB14FA" w:rsidRDefault="002B62A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2D4AEC2" w14:textId="77777777" w:rsidR="00AB14FA" w:rsidRDefault="00AB14FA" w:rsidP="00AB14FA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78D2911" w14:textId="244108E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DFFE670" w14:textId="5AE2847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F015BEB" w14:textId="32301C2A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AB55045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42F78B3" w14:textId="6C363EC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813F4CB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678F7E4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C690AA9" w14:textId="480CCB3E" w:rsidR="00127EDF" w:rsidRPr="005B1863" w:rsidRDefault="002B62A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4CAECAE" w14:textId="3B3B0ECE" w:rsidR="00127EDF" w:rsidRPr="005B1863" w:rsidRDefault="002B62A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ED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4B010B5" w14:textId="0FCFCC53" w:rsidR="00127EDF" w:rsidRPr="005B1863" w:rsidRDefault="00127EDF" w:rsidP="00B82C35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2C35" w:rsidRPr="005B1863" w14:paraId="62F82F7A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7CF602" w14:textId="278581D0" w:rsidR="00B82C35" w:rsidRPr="005B1863" w:rsidRDefault="00775203" w:rsidP="008B083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ademik Yükseltme ve Atama Ölçütlerine göre; </w:t>
            </w:r>
            <w:r w:rsidR="00095A97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 Öğretim Ü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ürü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FEF397" w14:textId="325A3020" w:rsidR="00190E3D" w:rsidRPr="009718DA" w:rsidRDefault="002B62A6" w:rsidP="008B083F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8F67BCD" w14:textId="019BC9FB" w:rsidR="00B82C35" w:rsidRPr="005B1863" w:rsidRDefault="002B62A6" w:rsidP="008B083F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6317E6" w:rsidRPr="005B1863" w14:paraId="2D630CC2" w14:textId="77777777" w:rsidTr="001F2B9D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A7BAD" w14:textId="156C28C3" w:rsidR="005B1863" w:rsidRPr="00304952" w:rsidRDefault="00F65C1D" w:rsidP="00F65C1D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lave bilgiler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e açıklamalar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bu alan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yazılmalıdır.</w:t>
            </w:r>
          </w:p>
          <w:p w14:paraId="550A0D59" w14:textId="45343671" w:rsidR="001F2B9D" w:rsidRDefault="00775203" w:rsidP="001F2B9D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7DAEE38C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1502826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B6DC674" w14:textId="0CAEDCFE" w:rsidR="006317E6" w:rsidRPr="005B1863" w:rsidRDefault="00853C2E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</w:t>
            </w:r>
            <w:r w:rsidR="0012625D" w:rsidRPr="005B1863"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6317E6" w:rsidRPr="005B1863"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p w14:paraId="4BED464B" w14:textId="77777777" w:rsidR="00034213" w:rsidRP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034213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F65BC" w14:textId="77777777" w:rsidR="002B62A6" w:rsidRDefault="002B62A6" w:rsidP="00E7178C">
      <w:pPr>
        <w:spacing w:after="0" w:line="240" w:lineRule="auto"/>
      </w:pPr>
      <w:r>
        <w:separator/>
      </w:r>
    </w:p>
  </w:endnote>
  <w:endnote w:type="continuationSeparator" w:id="0">
    <w:p w14:paraId="1F7F0376" w14:textId="77777777" w:rsidR="002B62A6" w:rsidRDefault="002B62A6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AEA2F" w14:textId="77777777" w:rsidR="002B62A6" w:rsidRDefault="002B62A6" w:rsidP="00E7178C">
      <w:pPr>
        <w:spacing w:after="0" w:line="240" w:lineRule="auto"/>
      </w:pPr>
      <w:r>
        <w:separator/>
      </w:r>
    </w:p>
  </w:footnote>
  <w:footnote w:type="continuationSeparator" w:id="0">
    <w:p w14:paraId="70FCB61C" w14:textId="77777777" w:rsidR="002B62A6" w:rsidRDefault="002B62A6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5824A87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11600B24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16766C47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24B62"/>
    <w:rsid w:val="00034213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55AFA"/>
    <w:rsid w:val="00182996"/>
    <w:rsid w:val="0018309E"/>
    <w:rsid w:val="001851B8"/>
    <w:rsid w:val="00190E3D"/>
    <w:rsid w:val="00195C25"/>
    <w:rsid w:val="001F2B9D"/>
    <w:rsid w:val="0023799F"/>
    <w:rsid w:val="00295C6E"/>
    <w:rsid w:val="002B62A6"/>
    <w:rsid w:val="002C0FAE"/>
    <w:rsid w:val="00304952"/>
    <w:rsid w:val="00345D75"/>
    <w:rsid w:val="00345E88"/>
    <w:rsid w:val="00362D17"/>
    <w:rsid w:val="00372E96"/>
    <w:rsid w:val="003B6C01"/>
    <w:rsid w:val="003F1F54"/>
    <w:rsid w:val="00422FEA"/>
    <w:rsid w:val="004378EB"/>
    <w:rsid w:val="00442DFC"/>
    <w:rsid w:val="004438A1"/>
    <w:rsid w:val="00446B65"/>
    <w:rsid w:val="00472DB6"/>
    <w:rsid w:val="004F54C9"/>
    <w:rsid w:val="00551766"/>
    <w:rsid w:val="00554697"/>
    <w:rsid w:val="005B1863"/>
    <w:rsid w:val="00611417"/>
    <w:rsid w:val="00620A2A"/>
    <w:rsid w:val="006317E6"/>
    <w:rsid w:val="006501E8"/>
    <w:rsid w:val="00651A6C"/>
    <w:rsid w:val="00674D76"/>
    <w:rsid w:val="006B119B"/>
    <w:rsid w:val="006D1AC2"/>
    <w:rsid w:val="006F1A1E"/>
    <w:rsid w:val="00702E4C"/>
    <w:rsid w:val="007673FD"/>
    <w:rsid w:val="00775203"/>
    <w:rsid w:val="00776AD1"/>
    <w:rsid w:val="008052B9"/>
    <w:rsid w:val="00853C2E"/>
    <w:rsid w:val="00887E5C"/>
    <w:rsid w:val="008A5A48"/>
    <w:rsid w:val="008B083F"/>
    <w:rsid w:val="008F7E8C"/>
    <w:rsid w:val="009014CE"/>
    <w:rsid w:val="00903040"/>
    <w:rsid w:val="00947D20"/>
    <w:rsid w:val="009539D4"/>
    <w:rsid w:val="00971039"/>
    <w:rsid w:val="009718DA"/>
    <w:rsid w:val="009755B9"/>
    <w:rsid w:val="009C42CE"/>
    <w:rsid w:val="009C7525"/>
    <w:rsid w:val="00A4329F"/>
    <w:rsid w:val="00A82003"/>
    <w:rsid w:val="00AB05C8"/>
    <w:rsid w:val="00AB14FA"/>
    <w:rsid w:val="00B1297E"/>
    <w:rsid w:val="00B17DC5"/>
    <w:rsid w:val="00B46ABD"/>
    <w:rsid w:val="00B56B2C"/>
    <w:rsid w:val="00B82C35"/>
    <w:rsid w:val="00BC2AE2"/>
    <w:rsid w:val="00BE416C"/>
    <w:rsid w:val="00C22391"/>
    <w:rsid w:val="00C422D9"/>
    <w:rsid w:val="00C778BA"/>
    <w:rsid w:val="00CB69D1"/>
    <w:rsid w:val="00CC38B3"/>
    <w:rsid w:val="00D41EF5"/>
    <w:rsid w:val="00D60836"/>
    <w:rsid w:val="00D614A2"/>
    <w:rsid w:val="00D75055"/>
    <w:rsid w:val="00D83983"/>
    <w:rsid w:val="00DD20AE"/>
    <w:rsid w:val="00DE0645"/>
    <w:rsid w:val="00DF06E4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A4A61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A098A-CE49-4DF3-BFDF-C65CF0182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Windows User</cp:lastModifiedBy>
  <cp:revision>3</cp:revision>
  <cp:lastPrinted>2020-12-22T10:41:00Z</cp:lastPrinted>
  <dcterms:created xsi:type="dcterms:W3CDTF">2021-05-19T12:25:00Z</dcterms:created>
  <dcterms:modified xsi:type="dcterms:W3CDTF">2021-05-19T12:36:00Z</dcterms:modified>
</cp:coreProperties>
</file>